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ajority</w:t>
      </w:r>
      <w:r>
        <w:t xml:space="preserve">: baseline classifier that always predicts the most frequent class observed during training. Useful as a minimum performance referenc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ajority clas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Fit the majority class estimate and adjust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3583333  0 81  0 39       NaN      0           0           1 NaN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2333333  0 19  0 11       NaN      0           0           1 NaN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0:49Z</dcterms:created>
  <dcterms:modified xsi:type="dcterms:W3CDTF">2025-10-28T16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